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D08E0A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 xml:space="preserve">w </w:t>
      </w:r>
      <w:r w:rsidR="00A50421">
        <w:rPr>
          <w:sz w:val="24"/>
          <w:szCs w:val="24"/>
          <w:lang w:val="en-GB"/>
        </w:rPr>
        <w:t>Mexico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CA21A7B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>within 3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BA341" w14:textId="77777777" w:rsidR="008E317F" w:rsidRDefault="008E317F" w:rsidP="00CB37D9">
      <w:pPr>
        <w:spacing w:after="0" w:line="240" w:lineRule="auto"/>
      </w:pPr>
      <w:r>
        <w:separator/>
      </w:r>
    </w:p>
  </w:endnote>
  <w:endnote w:type="continuationSeparator" w:id="0">
    <w:p w14:paraId="6E11CC99" w14:textId="77777777" w:rsidR="008E317F" w:rsidRDefault="008E317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2560E" w14:textId="77777777" w:rsidR="008E317F" w:rsidRDefault="008E317F" w:rsidP="00CB37D9">
      <w:pPr>
        <w:spacing w:after="0" w:line="240" w:lineRule="auto"/>
      </w:pPr>
      <w:r>
        <w:separator/>
      </w:r>
    </w:p>
  </w:footnote>
  <w:footnote w:type="continuationSeparator" w:id="0">
    <w:p w14:paraId="7AE61042" w14:textId="77777777" w:rsidR="008E317F" w:rsidRDefault="008E317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E317F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0421"/>
    <w:rsid w:val="00A56F25"/>
    <w:rsid w:val="00A972B4"/>
    <w:rsid w:val="00AC0C4D"/>
    <w:rsid w:val="00AD6FC0"/>
    <w:rsid w:val="00B267D5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3:00Z</cp:lastPrinted>
  <dcterms:created xsi:type="dcterms:W3CDTF">2020-07-06T15:44:00Z</dcterms:created>
  <dcterms:modified xsi:type="dcterms:W3CDTF">2020-07-06T15:44:00Z</dcterms:modified>
</cp:coreProperties>
</file>